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16991" w14:textId="1554B6C8" w:rsidR="005450E7" w:rsidRPr="009141B8" w:rsidRDefault="006359E9" w:rsidP="004E4C7D">
      <w:pPr>
        <w:jc w:val="center"/>
        <w:rPr>
          <w:rFonts w:ascii="ITC Avant Garde Gothic" w:hAnsi="ITC Avant Garde Gothic" w:cs="Arial"/>
          <w:b/>
          <w:sz w:val="18"/>
          <w:szCs w:val="32"/>
          <w:lang w:val="en-GB"/>
        </w:rPr>
      </w:pPr>
      <w:r w:rsidRPr="009141B8">
        <w:rPr>
          <w:rFonts w:ascii="ITC Avant Garde Gothic" w:hAnsi="ITC Avant Garde Gothic" w:cs="Arial"/>
          <w:noProof/>
          <w:sz w:val="28"/>
        </w:rPr>
        <w:drawing>
          <wp:anchor distT="0" distB="0" distL="114300" distR="114300" simplePos="0" relativeHeight="251656192" behindDoc="1" locked="0" layoutInCell="1" allowOverlap="1" wp14:anchorId="42ECED28" wp14:editId="0128CD32">
            <wp:simplePos x="0" y="0"/>
            <wp:positionH relativeFrom="column">
              <wp:posOffset>4043680</wp:posOffset>
            </wp:positionH>
            <wp:positionV relativeFrom="paragraph">
              <wp:posOffset>-793750</wp:posOffset>
            </wp:positionV>
            <wp:extent cx="2962910" cy="741045"/>
            <wp:effectExtent l="0" t="0" r="0" b="0"/>
            <wp:wrapTight wrapText="bothSides">
              <wp:wrapPolygon edited="0">
                <wp:start x="0" y="0"/>
                <wp:lineTo x="0" y="21100"/>
                <wp:lineTo x="21526" y="21100"/>
                <wp:lineTo x="2152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74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BA7FC" w14:textId="77777777" w:rsidR="007B7A14" w:rsidRPr="009141B8" w:rsidRDefault="001D206C" w:rsidP="00EE0D6A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 w:rsidRPr="009141B8">
        <w:rPr>
          <w:rFonts w:ascii="ITC Avant Garde Gothic" w:hAnsi="ITC Avant Garde Gothic" w:cs="Arial"/>
          <w:b/>
          <w:sz w:val="32"/>
          <w:szCs w:val="32"/>
          <w:lang w:val="en-GB"/>
        </w:rPr>
        <w:t>NAPICU</w:t>
      </w:r>
      <w:r w:rsidR="00E05561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 202</w:t>
      </w:r>
      <w:r w:rsidR="00EF0C24">
        <w:rPr>
          <w:rFonts w:ascii="ITC Avant Garde Gothic" w:hAnsi="ITC Avant Garde Gothic" w:cs="Arial"/>
          <w:b/>
          <w:sz w:val="32"/>
          <w:szCs w:val="32"/>
          <w:lang w:val="en-GB"/>
        </w:rPr>
        <w:t>2</w:t>
      </w:r>
      <w:r w:rsidRPr="009141B8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 </w:t>
      </w:r>
      <w:r w:rsidR="000C1404" w:rsidRPr="009141B8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Membership </w:t>
      </w:r>
      <w:r w:rsidR="002D2EEB" w:rsidRPr="009141B8">
        <w:rPr>
          <w:rFonts w:ascii="ITC Avant Garde Gothic" w:hAnsi="ITC Avant Garde Gothic" w:cs="Arial"/>
          <w:b/>
          <w:sz w:val="32"/>
          <w:szCs w:val="32"/>
          <w:lang w:val="en-GB"/>
        </w:rPr>
        <w:t>Form</w:t>
      </w:r>
    </w:p>
    <w:p w14:paraId="6CB82CE3" w14:textId="77777777" w:rsidR="000B0D0E" w:rsidRPr="009141B8" w:rsidRDefault="009141B8" w:rsidP="004E4C7D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Individual </w:t>
      </w:r>
      <w:r w:rsidRPr="009141B8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Ward </w:t>
      </w:r>
      <w:r>
        <w:rPr>
          <w:rFonts w:ascii="ITC Avant Garde Gothic" w:hAnsi="ITC Avant Garde Gothic" w:cs="Arial"/>
          <w:b/>
          <w:sz w:val="32"/>
          <w:szCs w:val="32"/>
          <w:lang w:val="en-GB"/>
        </w:rPr>
        <w:t>Membership</w:t>
      </w:r>
    </w:p>
    <w:p w14:paraId="709EDF19" w14:textId="77777777" w:rsidR="002A5579" w:rsidRPr="009141B8" w:rsidRDefault="002A5579" w:rsidP="000B0D0E">
      <w:pPr>
        <w:rPr>
          <w:rFonts w:ascii="ITC Avant Garde Gothic" w:hAnsi="ITC Avant Garde Gothic" w:cs="Arial"/>
          <w:i/>
          <w:sz w:val="20"/>
          <w:szCs w:val="20"/>
          <w:lang w:val="en-GB"/>
        </w:rPr>
      </w:pPr>
    </w:p>
    <w:tbl>
      <w:tblPr>
        <w:tblW w:w="10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6"/>
        <w:gridCol w:w="282"/>
        <w:gridCol w:w="147"/>
        <w:gridCol w:w="671"/>
        <w:gridCol w:w="1181"/>
        <w:gridCol w:w="416"/>
        <w:gridCol w:w="728"/>
        <w:gridCol w:w="416"/>
        <w:gridCol w:w="475"/>
        <w:gridCol w:w="18"/>
        <w:gridCol w:w="1092"/>
        <w:gridCol w:w="106"/>
        <w:gridCol w:w="2854"/>
      </w:tblGrid>
      <w:tr w:rsidR="001D206C" w:rsidRPr="009141B8" w14:paraId="56627C16" w14:textId="77777777" w:rsidTr="004D7614">
        <w:trPr>
          <w:trHeight w:val="425"/>
        </w:trPr>
        <w:tc>
          <w:tcPr>
            <w:tcW w:w="22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1ABCF" w14:textId="77777777" w:rsidR="004D7614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Membership No</w:t>
            </w:r>
          </w:p>
          <w:p w14:paraId="0188E311" w14:textId="77777777" w:rsidR="001D206C" w:rsidRPr="004D7614" w:rsidRDefault="004D7614" w:rsidP="004D7614">
            <w:pPr>
              <w:rPr>
                <w:rFonts w:ascii="ITC Avant Garde Gothic" w:hAnsi="ITC Avant Garde Gothic" w:cs="Arial"/>
                <w:i/>
                <w:sz w:val="18"/>
                <w:szCs w:val="20"/>
                <w:lang w:val="en-GB"/>
              </w:rPr>
            </w:pPr>
            <w:r w:rsidRPr="004D7614">
              <w:rPr>
                <w:rFonts w:ascii="ITC Avant Garde Gothic" w:hAnsi="ITC Avant Garde Gothic" w:cs="Arial"/>
                <w:i/>
                <w:sz w:val="16"/>
                <w:szCs w:val="20"/>
                <w:lang w:val="en-GB"/>
              </w:rPr>
              <w:t>(if applicable)</w:t>
            </w:r>
            <w:r w:rsidR="001D206C" w:rsidRPr="004D7614">
              <w:rPr>
                <w:rFonts w:ascii="ITC Avant Garde Gothic" w:hAnsi="ITC Avant Garde Gothic" w:cs="Arial"/>
                <w:i/>
                <w:sz w:val="16"/>
                <w:szCs w:val="20"/>
                <w:lang w:val="en-GB"/>
              </w:rPr>
              <w:t>:</w:t>
            </w:r>
          </w:p>
        </w:tc>
        <w:tc>
          <w:tcPr>
            <w:tcW w:w="7957" w:type="dxa"/>
            <w:gridSpan w:val="10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B7BC5DC" w14:textId="77777777" w:rsidR="001D206C" w:rsidRPr="009141B8" w:rsidRDefault="002F2139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 </w:t>
            </w:r>
          </w:p>
        </w:tc>
      </w:tr>
      <w:tr w:rsidR="00684B28" w:rsidRPr="009141B8" w14:paraId="54E9541A" w14:textId="77777777" w:rsidTr="004D7614">
        <w:trPr>
          <w:trHeight w:val="425"/>
        </w:trPr>
        <w:tc>
          <w:tcPr>
            <w:tcW w:w="223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B3F446A" w14:textId="77777777" w:rsidR="00684B28" w:rsidRPr="009141B8" w:rsidRDefault="004D7614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W</w:t>
            </w:r>
            <w:r w:rsidR="00F52A6A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ard Contact Name</w:t>
            </w:r>
            <w:r w:rsidR="00684B28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:</w:t>
            </w:r>
          </w:p>
        </w:tc>
        <w:tc>
          <w:tcPr>
            <w:tcW w:w="3905" w:type="dxa"/>
            <w:gridSpan w:val="7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53069FA" w14:textId="77777777" w:rsidR="00684B28" w:rsidRPr="009141B8" w:rsidRDefault="00684B28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  <w:tc>
          <w:tcPr>
            <w:tcW w:w="1198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D5E8300" w14:textId="77777777" w:rsidR="00684B28" w:rsidRPr="009141B8" w:rsidRDefault="00684B28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Position:</w:t>
            </w:r>
          </w:p>
        </w:tc>
        <w:tc>
          <w:tcPr>
            <w:tcW w:w="285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DD44F0B" w14:textId="77777777" w:rsidR="00684B28" w:rsidRPr="009141B8" w:rsidRDefault="00684B28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1E2CC173" w14:textId="77777777" w:rsidTr="004D7614">
        <w:trPr>
          <w:trHeight w:val="425"/>
        </w:trPr>
        <w:tc>
          <w:tcPr>
            <w:tcW w:w="223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64C5412" w14:textId="77777777" w:rsidR="00794D60" w:rsidRPr="009141B8" w:rsidRDefault="00794D60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  <w:p w14:paraId="0941FC3A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Trust/Organisation:</w:t>
            </w:r>
          </w:p>
        </w:tc>
        <w:tc>
          <w:tcPr>
            <w:tcW w:w="7957" w:type="dxa"/>
            <w:gridSpan w:val="10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375EDB3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23060CFA" w14:textId="77777777" w:rsidTr="004D7614">
        <w:trPr>
          <w:trHeight w:val="425"/>
        </w:trPr>
        <w:tc>
          <w:tcPr>
            <w:tcW w:w="223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6060EF4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Ward Name:</w:t>
            </w:r>
          </w:p>
        </w:tc>
        <w:tc>
          <w:tcPr>
            <w:tcW w:w="7957" w:type="dxa"/>
            <w:gridSpan w:val="10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17866A2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558471D0" w14:textId="77777777" w:rsidTr="004D7614">
        <w:trPr>
          <w:trHeight w:val="425"/>
        </w:trPr>
        <w:tc>
          <w:tcPr>
            <w:tcW w:w="2235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2C882C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Ward Address:</w:t>
            </w:r>
          </w:p>
        </w:tc>
        <w:tc>
          <w:tcPr>
            <w:tcW w:w="7957" w:type="dxa"/>
            <w:gridSpan w:val="10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970C00C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3DEB8EF8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0F1027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821AAD" w:rsidRPr="009141B8" w14:paraId="7053FFAB" w14:textId="77777777" w:rsidTr="004D7614">
        <w:trPr>
          <w:trHeight w:val="425"/>
        </w:trPr>
        <w:tc>
          <w:tcPr>
            <w:tcW w:w="18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0D8A207" w14:textId="77777777" w:rsidR="00821AAD" w:rsidRPr="009141B8" w:rsidRDefault="00821AAD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City:</w:t>
            </w:r>
          </w:p>
        </w:tc>
        <w:tc>
          <w:tcPr>
            <w:tcW w:w="2697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1CCA987" w14:textId="77777777" w:rsidR="00821AAD" w:rsidRPr="009141B8" w:rsidRDefault="00821AAD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39088B9" w14:textId="77777777" w:rsidR="00821AAD" w:rsidRPr="009141B8" w:rsidRDefault="00821AAD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Postcode:</w:t>
            </w:r>
          </w:p>
        </w:tc>
        <w:tc>
          <w:tcPr>
            <w:tcW w:w="454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AD9CB2A" w14:textId="77777777" w:rsidR="00821AAD" w:rsidRPr="009141B8" w:rsidRDefault="00821AAD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67511DDC" w14:textId="77777777" w:rsidTr="004D7614">
        <w:trPr>
          <w:trHeight w:val="395"/>
        </w:trPr>
        <w:tc>
          <w:tcPr>
            <w:tcW w:w="18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843529" w14:textId="77777777" w:rsidR="00CD7062" w:rsidRPr="009141B8" w:rsidRDefault="00CD7062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  <w:p w14:paraId="27F8516B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Tel</w:t>
            </w:r>
            <w:r w:rsidR="002F2139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ephone</w:t>
            </w: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 No:</w:t>
            </w:r>
            <w:r w:rsidR="00CD7062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 </w:t>
            </w:r>
          </w:p>
        </w:tc>
        <w:tc>
          <w:tcPr>
            <w:tcW w:w="2697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7C584272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FA01AE" w14:textId="77777777" w:rsidR="00CD7062" w:rsidRPr="009141B8" w:rsidRDefault="00CD7062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  <w:p w14:paraId="721F4A32" w14:textId="77777777" w:rsidR="001D206C" w:rsidRPr="009141B8" w:rsidRDefault="001D206C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>Email:</w:t>
            </w:r>
            <w:r w:rsidR="00CD7062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 </w:t>
            </w:r>
          </w:p>
        </w:tc>
        <w:tc>
          <w:tcPr>
            <w:tcW w:w="454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356E6623" w14:textId="77777777" w:rsidR="001D206C" w:rsidRPr="009141B8" w:rsidRDefault="001D206C" w:rsidP="002F2139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</w:tc>
      </w:tr>
      <w:tr w:rsidR="001D206C" w:rsidRPr="009141B8" w14:paraId="0FFA9D52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DF37643" w14:textId="77777777" w:rsidR="008C399D" w:rsidRPr="009141B8" w:rsidRDefault="008C399D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  <w:p w14:paraId="700CAD0C" w14:textId="505BD3A4" w:rsidR="00CD7062" w:rsidRPr="009141B8" w:rsidRDefault="006359E9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noProof/>
                <w:sz w:val="1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652F32C" wp14:editId="6FB6BC1F">
                      <wp:simplePos x="0" y="0"/>
                      <wp:positionH relativeFrom="column">
                        <wp:posOffset>1250315</wp:posOffset>
                      </wp:positionH>
                      <wp:positionV relativeFrom="paragraph">
                        <wp:posOffset>133350</wp:posOffset>
                      </wp:positionV>
                      <wp:extent cx="5172075" cy="0"/>
                      <wp:effectExtent l="12065" t="12065" r="6985" b="6985"/>
                      <wp:wrapNone/>
                      <wp:docPr id="3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17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E858C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2" o:spid="_x0000_s1026" type="#_x0000_t32" style="position:absolute;margin-left:98.45pt;margin-top:10.5pt;width:407.2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"/>
                  </w:pict>
                </mc:Fallback>
              </mc:AlternateContent>
            </w:r>
            <w:r w:rsidR="00CD7062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Senior Ward Contact:   </w:t>
            </w:r>
          </w:p>
          <w:p w14:paraId="315794DB" w14:textId="77777777" w:rsidR="00CD7062" w:rsidRPr="009141B8" w:rsidRDefault="00CD7062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</w:p>
          <w:p w14:paraId="07F653D4" w14:textId="008AE700" w:rsidR="001D206C" w:rsidRPr="009141B8" w:rsidRDefault="006359E9" w:rsidP="004D7614">
            <w:pPr>
              <w:rPr>
                <w:rFonts w:ascii="ITC Avant Garde Gothic" w:hAnsi="ITC Avant Garde Gothic" w:cs="Arial"/>
                <w:sz w:val="18"/>
                <w:szCs w:val="20"/>
                <w:lang w:val="en-GB"/>
              </w:rPr>
            </w:pPr>
            <w:r w:rsidRPr="009141B8">
              <w:rPr>
                <w:rFonts w:ascii="ITC Avant Garde Gothic" w:hAnsi="ITC Avant Garde Gothic" w:cs="Arial"/>
                <w:noProof/>
                <w:sz w:val="1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7479815" wp14:editId="0BC786CC">
                      <wp:simplePos x="0" y="0"/>
                      <wp:positionH relativeFrom="column">
                        <wp:posOffset>1497965</wp:posOffset>
                      </wp:positionH>
                      <wp:positionV relativeFrom="paragraph">
                        <wp:posOffset>104140</wp:posOffset>
                      </wp:positionV>
                      <wp:extent cx="4981575" cy="0"/>
                      <wp:effectExtent l="12065" t="13970" r="6985" b="5080"/>
                      <wp:wrapNone/>
                      <wp:docPr id="2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9815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CA731C" id="AutoShape 17" o:spid="_x0000_s1026" type="#_x0000_t32" style="position:absolute;margin-left:117.95pt;margin-top:8.2pt;width:392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"/>
                  </w:pict>
                </mc:Fallback>
              </mc:AlternateContent>
            </w:r>
            <w:r w:rsidR="00CD7062" w:rsidRPr="009141B8">
              <w:rPr>
                <w:rFonts w:ascii="ITC Avant Garde Gothic" w:hAnsi="ITC Avant Garde Gothic" w:cs="Arial"/>
                <w:sz w:val="18"/>
                <w:szCs w:val="20"/>
                <w:lang w:val="en-GB"/>
              </w:rPr>
              <w:t xml:space="preserve">Senior Ward Contact Email: </w:t>
            </w:r>
          </w:p>
        </w:tc>
      </w:tr>
      <w:tr w:rsidR="001D206C" w:rsidRPr="009141B8" w14:paraId="67909084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C721A33" w14:textId="77777777" w:rsidR="00087316" w:rsidRPr="009141B8" w:rsidRDefault="00087316" w:rsidP="004D7614">
            <w:pPr>
              <w:rPr>
                <w:rFonts w:ascii="ITC Avant Garde Gothic" w:hAnsi="ITC Avant Garde Gothic" w:cs="Arial"/>
                <w:sz w:val="18"/>
                <w:szCs w:val="18"/>
                <w:lang w:val="en-GB"/>
              </w:rPr>
            </w:pPr>
          </w:p>
          <w:p w14:paraId="6063CDF9" w14:textId="623A6353" w:rsidR="009357F1" w:rsidRPr="009141B8" w:rsidRDefault="006359E9" w:rsidP="004D7614">
            <w:pPr>
              <w:rPr>
                <w:rFonts w:ascii="ITC Avant Garde Gothic" w:hAnsi="ITC Avant Garde Gothic" w:cs="Arial"/>
                <w:sz w:val="18"/>
                <w:szCs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noProof/>
                <w:sz w:val="18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A220D7" wp14:editId="1AF5C95B">
                      <wp:simplePos x="0" y="0"/>
                      <wp:positionH relativeFrom="column">
                        <wp:posOffset>1125220</wp:posOffset>
                      </wp:positionH>
                      <wp:positionV relativeFrom="paragraph">
                        <wp:posOffset>109855</wp:posOffset>
                      </wp:positionV>
                      <wp:extent cx="5298440" cy="0"/>
                      <wp:effectExtent l="10795" t="10160" r="5715" b="8890"/>
                      <wp:wrapNone/>
                      <wp:docPr id="1" name="AutoShap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298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CFC5EA" id="AutoShape 18" o:spid="_x0000_s1026" type="#_x0000_t32" style="position:absolute;margin-left:88.6pt;margin-top:8.65pt;width:417.2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"/>
                  </w:pict>
                </mc:Fallback>
              </mc:AlternateContent>
            </w:r>
            <w:r w:rsidR="009357F1" w:rsidRPr="009141B8">
              <w:rPr>
                <w:rFonts w:ascii="ITC Avant Garde Gothic" w:hAnsi="ITC Avant Garde Gothic" w:cs="Arial"/>
                <w:sz w:val="18"/>
                <w:szCs w:val="18"/>
                <w:lang w:val="en-GB"/>
              </w:rPr>
              <w:t xml:space="preserve">Male or Female Ward: </w:t>
            </w:r>
          </w:p>
          <w:p w14:paraId="6FE1B32E" w14:textId="77777777" w:rsidR="00087316" w:rsidRPr="009141B8" w:rsidRDefault="00087316" w:rsidP="004D7614">
            <w:pPr>
              <w:rPr>
                <w:rFonts w:ascii="ITC Avant Garde Gothic" w:hAnsi="ITC Avant Garde Gothic" w:cs="Arial"/>
                <w:b/>
                <w:sz w:val="18"/>
                <w:lang w:val="en-GB"/>
              </w:rPr>
            </w:pPr>
          </w:p>
          <w:p w14:paraId="40A3D0DD" w14:textId="77777777" w:rsidR="001D206C" w:rsidRPr="009141B8" w:rsidRDefault="001D206C" w:rsidP="004D7614">
            <w:pPr>
              <w:rPr>
                <w:rFonts w:ascii="ITC Avant Garde Gothic" w:hAnsi="ITC Avant Garde Gothic" w:cs="Arial"/>
                <w:b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b/>
                <w:sz w:val="18"/>
                <w:lang w:val="en-GB"/>
              </w:rPr>
              <w:t>Invoice details if different from above:</w:t>
            </w:r>
          </w:p>
        </w:tc>
      </w:tr>
      <w:tr w:rsidR="001D206C" w:rsidRPr="009141B8" w14:paraId="6A1BFAEF" w14:textId="77777777" w:rsidTr="004D7614">
        <w:trPr>
          <w:trHeight w:val="425"/>
        </w:trPr>
        <w:tc>
          <w:tcPr>
            <w:tcW w:w="208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004F6D0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Name:</w:t>
            </w:r>
          </w:p>
        </w:tc>
        <w:tc>
          <w:tcPr>
            <w:tcW w:w="8104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97D61C1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493E64AB" w14:textId="77777777" w:rsidTr="004D7614">
        <w:trPr>
          <w:trHeight w:val="425"/>
        </w:trPr>
        <w:tc>
          <w:tcPr>
            <w:tcW w:w="208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E768A26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Address:</w:t>
            </w:r>
          </w:p>
        </w:tc>
        <w:tc>
          <w:tcPr>
            <w:tcW w:w="8104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349EC027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5E8FE9E8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9A8DF6A" w14:textId="77777777" w:rsidR="001D206C" w:rsidRPr="009141B8" w:rsidRDefault="001D206C" w:rsidP="004D7614">
            <w:pPr>
              <w:ind w:left="176" w:hanging="176"/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49F8C0A0" w14:textId="77777777" w:rsidTr="004D7614">
        <w:trPr>
          <w:trHeight w:val="425"/>
        </w:trPr>
        <w:tc>
          <w:tcPr>
            <w:tcW w:w="18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0D419F" w14:textId="77777777" w:rsidR="001D206C" w:rsidRPr="009141B8" w:rsidRDefault="002F2139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 xml:space="preserve">Telephone </w:t>
            </w:r>
            <w:r w:rsidR="001D206C" w:rsidRPr="009141B8">
              <w:rPr>
                <w:rFonts w:ascii="ITC Avant Garde Gothic" w:hAnsi="ITC Avant Garde Gothic" w:cs="Arial"/>
                <w:sz w:val="18"/>
                <w:lang w:val="en-GB"/>
              </w:rPr>
              <w:t xml:space="preserve"> No:</w:t>
            </w:r>
          </w:p>
        </w:tc>
        <w:tc>
          <w:tcPr>
            <w:tcW w:w="2281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619B5085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  <w:tc>
          <w:tcPr>
            <w:tcW w:w="114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E6CDD67" w14:textId="77777777" w:rsidR="001D206C" w:rsidRPr="009141B8" w:rsidRDefault="001D206C" w:rsidP="002F2139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Email:</w:t>
            </w:r>
          </w:p>
        </w:tc>
        <w:tc>
          <w:tcPr>
            <w:tcW w:w="4961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1767F26" w14:textId="77777777" w:rsidR="001D206C" w:rsidRPr="009141B8" w:rsidRDefault="001D206C" w:rsidP="002F2139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6B23C32E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702A293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68892EF6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603BD7C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Please check box for chosen membership length:</w:t>
            </w:r>
          </w:p>
        </w:tc>
      </w:tr>
      <w:tr w:rsidR="001D206C" w:rsidRPr="009141B8" w14:paraId="3A6AAF3B" w14:textId="77777777" w:rsidTr="00E05561">
        <w:trPr>
          <w:trHeight w:val="425"/>
        </w:trPr>
        <w:tc>
          <w:tcPr>
            <w:tcW w:w="290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1DB894D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1 Year NAPICU Membership</w:t>
            </w:r>
          </w:p>
        </w:tc>
        <w:tc>
          <w:tcPr>
            <w:tcW w:w="3216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0E2F4B6F" w14:textId="77777777" w:rsidR="001D206C" w:rsidRPr="009141B8" w:rsidRDefault="00E05561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>
              <w:rPr>
                <w:rFonts w:ascii="ITC Avant Garde Gothic" w:hAnsi="ITC Avant Garde Gothic" w:cs="Arial"/>
                <w:sz w:val="18"/>
                <w:lang w:val="en-GB"/>
              </w:rPr>
              <w:t>(1 April 20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2</w:t>
            </w:r>
            <w:r w:rsidR="003B1D69" w:rsidRPr="009141B8">
              <w:rPr>
                <w:rFonts w:ascii="ITC Avant Garde Gothic" w:hAnsi="ITC Avant Garde Gothic" w:cs="Arial"/>
                <w:sz w:val="18"/>
                <w:lang w:val="en-GB"/>
              </w:rPr>
              <w:t xml:space="preserve"> – 31 March 20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3</w:t>
            </w:r>
            <w:r w:rsidR="001D206C" w:rsidRPr="009141B8">
              <w:rPr>
                <w:rFonts w:ascii="ITC Avant Garde Gothic" w:hAnsi="ITC Avant Garde Gothic" w:cs="Arial"/>
                <w:sz w:val="18"/>
                <w:lang w:val="en-GB"/>
              </w:rPr>
              <w:t>)</w:t>
            </w:r>
          </w:p>
        </w:tc>
        <w:tc>
          <w:tcPr>
            <w:tcW w:w="111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76D8990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£500</w:t>
            </w:r>
          </w:p>
        </w:tc>
        <w:bookmarkStart w:id="0" w:name="Check1"/>
        <w:tc>
          <w:tcPr>
            <w:tcW w:w="296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043218B" w14:textId="77777777" w:rsidR="001D206C" w:rsidRPr="009141B8" w:rsidRDefault="006469D3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instrText xml:space="preserve"> FORMCHECKBOX </w:instrText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end"/>
            </w:r>
            <w:bookmarkEnd w:id="0"/>
          </w:p>
        </w:tc>
      </w:tr>
      <w:tr w:rsidR="001D206C" w:rsidRPr="009141B8" w14:paraId="472952C2" w14:textId="77777777" w:rsidTr="00E05561">
        <w:trPr>
          <w:trHeight w:val="425"/>
        </w:trPr>
        <w:tc>
          <w:tcPr>
            <w:tcW w:w="290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9D14D31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2 Year NAPICU Membership</w:t>
            </w:r>
          </w:p>
        </w:tc>
        <w:tc>
          <w:tcPr>
            <w:tcW w:w="3216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D8B13B6" w14:textId="77777777" w:rsidR="001D206C" w:rsidRPr="009141B8" w:rsidRDefault="00E05561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>
              <w:rPr>
                <w:rFonts w:ascii="ITC Avant Garde Gothic" w:hAnsi="ITC Avant Garde Gothic" w:cs="Arial"/>
                <w:sz w:val="18"/>
                <w:lang w:val="en-GB"/>
              </w:rPr>
              <w:t>(1 April 20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2</w:t>
            </w:r>
            <w:r w:rsidR="00955511" w:rsidRPr="009141B8">
              <w:rPr>
                <w:rFonts w:ascii="ITC Avant Garde Gothic" w:hAnsi="ITC Avant Garde Gothic" w:cs="Arial"/>
                <w:sz w:val="18"/>
                <w:lang w:val="en-GB"/>
              </w:rPr>
              <w:t xml:space="preserve"> – 31 March 20</w:t>
            </w:r>
            <w:r>
              <w:rPr>
                <w:rFonts w:ascii="ITC Avant Garde Gothic" w:hAnsi="ITC Avant Garde Gothic" w:cs="Arial"/>
                <w:sz w:val="18"/>
                <w:lang w:val="en-GB"/>
              </w:rPr>
              <w:t>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4</w:t>
            </w:r>
            <w:r w:rsidR="001D206C" w:rsidRPr="009141B8">
              <w:rPr>
                <w:rFonts w:ascii="ITC Avant Garde Gothic" w:hAnsi="ITC Avant Garde Gothic" w:cs="Arial"/>
                <w:sz w:val="18"/>
                <w:lang w:val="en-GB"/>
              </w:rPr>
              <w:t>)</w:t>
            </w:r>
          </w:p>
        </w:tc>
        <w:tc>
          <w:tcPr>
            <w:tcW w:w="111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B800ED3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£950</w:t>
            </w:r>
          </w:p>
        </w:tc>
        <w:tc>
          <w:tcPr>
            <w:tcW w:w="296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AC58919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instrText xml:space="preserve"> FORMCHECKBOX </w:instrText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end"/>
            </w:r>
            <w:bookmarkEnd w:id="1"/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 xml:space="preserve"> </w:t>
            </w:r>
          </w:p>
        </w:tc>
      </w:tr>
      <w:tr w:rsidR="001D206C" w:rsidRPr="009141B8" w14:paraId="3E84476E" w14:textId="77777777" w:rsidTr="00E05561">
        <w:trPr>
          <w:trHeight w:val="425"/>
        </w:trPr>
        <w:tc>
          <w:tcPr>
            <w:tcW w:w="290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758ABAE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3 Year NAPICU Membership</w:t>
            </w:r>
          </w:p>
        </w:tc>
        <w:tc>
          <w:tcPr>
            <w:tcW w:w="3216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FBEE576" w14:textId="77777777" w:rsidR="001D206C" w:rsidRPr="009141B8" w:rsidRDefault="00E05561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>
              <w:rPr>
                <w:rFonts w:ascii="ITC Avant Garde Gothic" w:hAnsi="ITC Avant Garde Gothic" w:cs="Arial"/>
                <w:sz w:val="18"/>
                <w:lang w:val="en-GB"/>
              </w:rPr>
              <w:t>(1 April 20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2</w:t>
            </w:r>
            <w:r>
              <w:rPr>
                <w:rFonts w:ascii="ITC Avant Garde Gothic" w:hAnsi="ITC Avant Garde Gothic" w:cs="Arial"/>
                <w:sz w:val="18"/>
                <w:lang w:val="en-GB"/>
              </w:rPr>
              <w:t xml:space="preserve"> </w:t>
            </w:r>
            <w:r w:rsidR="001D206C" w:rsidRPr="009141B8">
              <w:rPr>
                <w:rFonts w:ascii="ITC Avant Garde Gothic" w:hAnsi="ITC Avant Garde Gothic" w:cs="Arial"/>
                <w:sz w:val="18"/>
                <w:lang w:val="en-GB"/>
              </w:rPr>
              <w:t>– 31 March 20</w:t>
            </w:r>
            <w:r w:rsidR="003B1D69" w:rsidRPr="009141B8">
              <w:rPr>
                <w:rFonts w:ascii="ITC Avant Garde Gothic" w:hAnsi="ITC Avant Garde Gothic" w:cs="Arial"/>
                <w:sz w:val="18"/>
                <w:lang w:val="en-GB"/>
              </w:rPr>
              <w:t>2</w:t>
            </w:r>
            <w:r w:rsidR="00EF0C24">
              <w:rPr>
                <w:rFonts w:ascii="ITC Avant Garde Gothic" w:hAnsi="ITC Avant Garde Gothic" w:cs="Arial"/>
                <w:sz w:val="18"/>
                <w:lang w:val="en-GB"/>
              </w:rPr>
              <w:t>5</w:t>
            </w:r>
            <w:r w:rsidR="001D206C" w:rsidRPr="009141B8">
              <w:rPr>
                <w:rFonts w:ascii="ITC Avant Garde Gothic" w:hAnsi="ITC Avant Garde Gothic" w:cs="Arial"/>
                <w:sz w:val="18"/>
                <w:lang w:val="en-GB"/>
              </w:rPr>
              <w:t>)</w:t>
            </w:r>
          </w:p>
        </w:tc>
        <w:tc>
          <w:tcPr>
            <w:tcW w:w="111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975C300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£1350</w:t>
            </w:r>
          </w:p>
        </w:tc>
        <w:tc>
          <w:tcPr>
            <w:tcW w:w="296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5C69663" w14:textId="77777777" w:rsidR="001D206C" w:rsidRPr="009141B8" w:rsidRDefault="001D206C" w:rsidP="00E05561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instrText xml:space="preserve"> FORMCHECKBOX </w:instrText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</w: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fldChar w:fldCharType="end"/>
            </w:r>
            <w:bookmarkEnd w:id="2"/>
          </w:p>
        </w:tc>
      </w:tr>
      <w:tr w:rsidR="001D206C" w:rsidRPr="009141B8" w14:paraId="0631103A" w14:textId="77777777" w:rsidTr="004D7614">
        <w:trPr>
          <w:trHeight w:val="425"/>
        </w:trPr>
        <w:tc>
          <w:tcPr>
            <w:tcW w:w="10192" w:type="dxa"/>
            <w:gridSpan w:val="1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3B51D47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  <w:tr w:rsidR="001D206C" w:rsidRPr="009141B8" w14:paraId="6645709B" w14:textId="77777777" w:rsidTr="004D7614">
        <w:trPr>
          <w:trHeight w:val="425"/>
        </w:trPr>
        <w:tc>
          <w:tcPr>
            <w:tcW w:w="208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348360C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  <w:r w:rsidRPr="009141B8">
              <w:rPr>
                <w:rFonts w:ascii="ITC Avant Garde Gothic" w:hAnsi="ITC Avant Garde Gothic" w:cs="Arial"/>
                <w:sz w:val="18"/>
                <w:lang w:val="en-GB"/>
              </w:rPr>
              <w:t>Purchase Order No:</w:t>
            </w:r>
          </w:p>
        </w:tc>
        <w:tc>
          <w:tcPr>
            <w:tcW w:w="8104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244E2DF2" w14:textId="77777777" w:rsidR="001D206C" w:rsidRPr="009141B8" w:rsidRDefault="001D206C" w:rsidP="004D7614">
            <w:pPr>
              <w:rPr>
                <w:rFonts w:ascii="ITC Avant Garde Gothic" w:hAnsi="ITC Avant Garde Gothic" w:cs="Arial"/>
                <w:sz w:val="18"/>
                <w:lang w:val="en-GB"/>
              </w:rPr>
            </w:pPr>
          </w:p>
        </w:tc>
      </w:tr>
    </w:tbl>
    <w:p w14:paraId="10FDE665" w14:textId="77777777" w:rsidR="00BF55BC" w:rsidRPr="009141B8" w:rsidRDefault="00BF55BC" w:rsidP="00DD1327">
      <w:pPr>
        <w:jc w:val="center"/>
        <w:rPr>
          <w:rFonts w:ascii="ITC Avant Garde Gothic" w:hAnsi="ITC Avant Garde Gothic" w:cs="Arial"/>
          <w:b/>
          <w:sz w:val="22"/>
          <w:szCs w:val="22"/>
          <w:lang w:val="en-GB"/>
        </w:rPr>
      </w:pPr>
    </w:p>
    <w:p w14:paraId="777C5C5F" w14:textId="77777777" w:rsidR="00D82033" w:rsidRPr="009141B8" w:rsidRDefault="00D82033" w:rsidP="00DD1327">
      <w:pPr>
        <w:jc w:val="center"/>
        <w:rPr>
          <w:rFonts w:ascii="ITC Avant Garde Gothic" w:hAnsi="ITC Avant Garde Gothic" w:cs="Arial"/>
          <w:b/>
          <w:sz w:val="22"/>
          <w:szCs w:val="22"/>
          <w:lang w:val="en-GB"/>
        </w:rPr>
      </w:pPr>
    </w:p>
    <w:p w14:paraId="78F0A4BD" w14:textId="77777777" w:rsidR="00BF55BC" w:rsidRPr="009141B8" w:rsidRDefault="002F2139">
      <w:pPr>
        <w:jc w:val="center"/>
        <w:rPr>
          <w:rFonts w:ascii="ITC Avant Garde Gothic" w:hAnsi="ITC Avant Garde Gothic" w:cs="Arial"/>
          <w:b/>
          <w:sz w:val="22"/>
          <w:szCs w:val="22"/>
          <w:lang w:val="en-GB"/>
        </w:rPr>
      </w:pPr>
      <w:r w:rsidRPr="009141B8">
        <w:rPr>
          <w:rFonts w:ascii="ITC Avant Garde Gothic" w:hAnsi="ITC Avant Garde Gothic" w:cs="Arial"/>
          <w:b/>
          <w:szCs w:val="22"/>
          <w:lang w:val="en-GB"/>
        </w:rPr>
        <w:t>Once completed please return to the administration office – see details below</w:t>
      </w:r>
    </w:p>
    <w:sectPr w:rsidR="00BF55BC" w:rsidRPr="009141B8" w:rsidSect="002F2139">
      <w:footerReference w:type="default" r:id="rId12"/>
      <w:pgSz w:w="12240" w:h="15840"/>
      <w:pgMar w:top="1440" w:right="1080" w:bottom="1440" w:left="108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2815B" w14:textId="77777777" w:rsidR="00EE14C1" w:rsidRDefault="00EE14C1">
      <w:r>
        <w:separator/>
      </w:r>
    </w:p>
  </w:endnote>
  <w:endnote w:type="continuationSeparator" w:id="0">
    <w:p w14:paraId="3DDEC379" w14:textId="77777777" w:rsidR="00EE14C1" w:rsidRDefault="00EE14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TC Avant Garde Gothic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72B3" w14:textId="77777777" w:rsidR="00637C87" w:rsidRPr="009141B8" w:rsidRDefault="00637C87" w:rsidP="00637C87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b/>
        <w:color w:val="F28F00"/>
        <w:sz w:val="18"/>
      </w:rPr>
    </w:pPr>
    <w:r w:rsidRPr="009141B8">
      <w:rPr>
        <w:rFonts w:ascii="ITC Avant Garde Gothic" w:hAnsi="ITC Avant Garde Gothic"/>
        <w:b/>
        <w:color w:val="F28F00"/>
        <w:sz w:val="18"/>
      </w:rPr>
      <w:t>NAPICU Administration Office</w:t>
    </w:r>
  </w:p>
  <w:p w14:paraId="727FF333" w14:textId="77777777" w:rsidR="00637C87" w:rsidRPr="009141B8" w:rsidRDefault="00637C87" w:rsidP="00637C87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9141B8">
      <w:rPr>
        <w:rFonts w:ascii="ITC Avant Garde Gothic" w:hAnsi="ITC Avant Garde Gothic"/>
        <w:sz w:val="18"/>
      </w:rPr>
      <w:t>Scottish Enterprise Technology Park, 2</w:t>
    </w:r>
    <w:r w:rsidRPr="009141B8">
      <w:rPr>
        <w:rFonts w:ascii="ITC Avant Garde Gothic" w:hAnsi="ITC Avant Garde Gothic"/>
        <w:sz w:val="18"/>
        <w:vertAlign w:val="superscript"/>
      </w:rPr>
      <w:t>nd</w:t>
    </w:r>
    <w:r w:rsidRPr="009141B8">
      <w:rPr>
        <w:rFonts w:ascii="ITC Avant Garde Gothic" w:hAnsi="ITC Avant Garde Gothic"/>
        <w:sz w:val="18"/>
      </w:rPr>
      <w:t xml:space="preserve"> Floor – Nasmyth Building, 60 Nasmyth Avenue, East Kilbride, G75 0QR</w:t>
    </w:r>
  </w:p>
  <w:p w14:paraId="31A1D1E1" w14:textId="77777777" w:rsidR="00637C87" w:rsidRPr="009141B8" w:rsidRDefault="003B1D69" w:rsidP="00637C87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9141B8">
      <w:rPr>
        <w:rFonts w:ascii="ITC Avant Garde Gothic" w:hAnsi="ITC Avant Garde Gothic"/>
        <w:sz w:val="18"/>
      </w:rPr>
      <w:t xml:space="preserve">T: 01355 244 585  </w:t>
    </w:r>
    <w:r w:rsidR="00637C87" w:rsidRPr="009141B8">
      <w:rPr>
        <w:rFonts w:ascii="ITC Avant Garde Gothic" w:hAnsi="ITC Avant Garde Gothic"/>
        <w:sz w:val="18"/>
      </w:rPr>
      <w:t>E: info@napicu.org.uk</w:t>
    </w:r>
  </w:p>
  <w:p w14:paraId="27FD8360" w14:textId="77777777" w:rsidR="00E80F73" w:rsidRPr="00E80F73" w:rsidRDefault="00E80F73" w:rsidP="002F2139">
    <w:pPr>
      <w:pStyle w:val="Footer"/>
      <w:jc w:val="center"/>
      <w:rPr>
        <w:rFonts w:ascii="Candara" w:hAnsi="Candara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2AF52" w14:textId="77777777" w:rsidR="00EE14C1" w:rsidRDefault="00EE14C1">
      <w:r>
        <w:separator/>
      </w:r>
    </w:p>
  </w:footnote>
  <w:footnote w:type="continuationSeparator" w:id="0">
    <w:p w14:paraId="688F73B5" w14:textId="77777777" w:rsidR="00EE14C1" w:rsidRDefault="00EE14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A0593"/>
    <w:multiLevelType w:val="hybridMultilevel"/>
    <w:tmpl w:val="77B02E54"/>
    <w:lvl w:ilvl="0" w:tplc="EBEA03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sDA1NjY1NTOxsDRX0lEKTi0uzszPAykwrAUAemei0iwAAAA="/>
  </w:docVars>
  <w:rsids>
    <w:rsidRoot w:val="00767B52"/>
    <w:rsid w:val="000147B8"/>
    <w:rsid w:val="00064A9F"/>
    <w:rsid w:val="00075B77"/>
    <w:rsid w:val="0008173E"/>
    <w:rsid w:val="00084E75"/>
    <w:rsid w:val="00087316"/>
    <w:rsid w:val="00090407"/>
    <w:rsid w:val="0009121D"/>
    <w:rsid w:val="000B0D0E"/>
    <w:rsid w:val="000C1404"/>
    <w:rsid w:val="000C5DF8"/>
    <w:rsid w:val="000E570C"/>
    <w:rsid w:val="000F3311"/>
    <w:rsid w:val="000F4AF9"/>
    <w:rsid w:val="001139AA"/>
    <w:rsid w:val="0014021D"/>
    <w:rsid w:val="00144573"/>
    <w:rsid w:val="00175A8E"/>
    <w:rsid w:val="001A7B31"/>
    <w:rsid w:val="001D206C"/>
    <w:rsid w:val="002001D9"/>
    <w:rsid w:val="00210551"/>
    <w:rsid w:val="002A5579"/>
    <w:rsid w:val="002B4BA2"/>
    <w:rsid w:val="002D2EEB"/>
    <w:rsid w:val="002F2139"/>
    <w:rsid w:val="003002E5"/>
    <w:rsid w:val="003047B5"/>
    <w:rsid w:val="00330284"/>
    <w:rsid w:val="00342C34"/>
    <w:rsid w:val="00354FEE"/>
    <w:rsid w:val="003B1D69"/>
    <w:rsid w:val="003F28B8"/>
    <w:rsid w:val="003F3B0A"/>
    <w:rsid w:val="00407BC7"/>
    <w:rsid w:val="00481BBD"/>
    <w:rsid w:val="0048506B"/>
    <w:rsid w:val="004A73C2"/>
    <w:rsid w:val="004B05FF"/>
    <w:rsid w:val="004D7614"/>
    <w:rsid w:val="004E4C7D"/>
    <w:rsid w:val="004E651B"/>
    <w:rsid w:val="00501335"/>
    <w:rsid w:val="00514DF3"/>
    <w:rsid w:val="005173B2"/>
    <w:rsid w:val="00541687"/>
    <w:rsid w:val="005450E7"/>
    <w:rsid w:val="005650E1"/>
    <w:rsid w:val="00587734"/>
    <w:rsid w:val="005C0434"/>
    <w:rsid w:val="005F5388"/>
    <w:rsid w:val="00604253"/>
    <w:rsid w:val="00614C0D"/>
    <w:rsid w:val="00620CEB"/>
    <w:rsid w:val="0062388A"/>
    <w:rsid w:val="00624FC2"/>
    <w:rsid w:val="006359E9"/>
    <w:rsid w:val="00637C87"/>
    <w:rsid w:val="00645495"/>
    <w:rsid w:val="006469D3"/>
    <w:rsid w:val="00684B28"/>
    <w:rsid w:val="00690F8E"/>
    <w:rsid w:val="00694A4C"/>
    <w:rsid w:val="006E417D"/>
    <w:rsid w:val="006F0844"/>
    <w:rsid w:val="00710C93"/>
    <w:rsid w:val="00765409"/>
    <w:rsid w:val="00767B52"/>
    <w:rsid w:val="007744D6"/>
    <w:rsid w:val="00774A69"/>
    <w:rsid w:val="00794D60"/>
    <w:rsid w:val="007B7A14"/>
    <w:rsid w:val="007C6EE8"/>
    <w:rsid w:val="007D300D"/>
    <w:rsid w:val="007E6406"/>
    <w:rsid w:val="00812B7B"/>
    <w:rsid w:val="00821AAD"/>
    <w:rsid w:val="008B1609"/>
    <w:rsid w:val="008B69C1"/>
    <w:rsid w:val="008C399D"/>
    <w:rsid w:val="009141B8"/>
    <w:rsid w:val="00922A09"/>
    <w:rsid w:val="00923DC3"/>
    <w:rsid w:val="009357F1"/>
    <w:rsid w:val="00937877"/>
    <w:rsid w:val="00947974"/>
    <w:rsid w:val="00955511"/>
    <w:rsid w:val="0097137E"/>
    <w:rsid w:val="009813AC"/>
    <w:rsid w:val="00991EEF"/>
    <w:rsid w:val="00995634"/>
    <w:rsid w:val="009A7494"/>
    <w:rsid w:val="009B4AF2"/>
    <w:rsid w:val="00A5043C"/>
    <w:rsid w:val="00A8599E"/>
    <w:rsid w:val="00AA473A"/>
    <w:rsid w:val="00AC44AD"/>
    <w:rsid w:val="00B01F49"/>
    <w:rsid w:val="00B062D2"/>
    <w:rsid w:val="00B20AE8"/>
    <w:rsid w:val="00B46678"/>
    <w:rsid w:val="00B72A4F"/>
    <w:rsid w:val="00B81C00"/>
    <w:rsid w:val="00B97604"/>
    <w:rsid w:val="00BB1664"/>
    <w:rsid w:val="00BC7616"/>
    <w:rsid w:val="00BE276C"/>
    <w:rsid w:val="00BF55BC"/>
    <w:rsid w:val="00C03105"/>
    <w:rsid w:val="00C3793D"/>
    <w:rsid w:val="00C41FBB"/>
    <w:rsid w:val="00CD7062"/>
    <w:rsid w:val="00CE42DA"/>
    <w:rsid w:val="00D25AE5"/>
    <w:rsid w:val="00D82033"/>
    <w:rsid w:val="00D94A76"/>
    <w:rsid w:val="00DA1652"/>
    <w:rsid w:val="00DB5DD5"/>
    <w:rsid w:val="00DD1327"/>
    <w:rsid w:val="00DD13E1"/>
    <w:rsid w:val="00DD40FE"/>
    <w:rsid w:val="00DE718F"/>
    <w:rsid w:val="00E05561"/>
    <w:rsid w:val="00E54BEF"/>
    <w:rsid w:val="00E73105"/>
    <w:rsid w:val="00E80F73"/>
    <w:rsid w:val="00E91DAC"/>
    <w:rsid w:val="00EA6DA7"/>
    <w:rsid w:val="00EB1DF2"/>
    <w:rsid w:val="00EC28DF"/>
    <w:rsid w:val="00ED2B68"/>
    <w:rsid w:val="00EE0D6A"/>
    <w:rsid w:val="00EE14C1"/>
    <w:rsid w:val="00EF0C24"/>
    <w:rsid w:val="00F173C6"/>
    <w:rsid w:val="00F30389"/>
    <w:rsid w:val="00F36D25"/>
    <w:rsid w:val="00F52A6A"/>
    <w:rsid w:val="00F56EF1"/>
    <w:rsid w:val="00F874AA"/>
    <w:rsid w:val="00FC20D9"/>
    <w:rsid w:val="00FC7873"/>
    <w:rsid w:val="00FE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  <o:rules v:ext="edit">
        <o:r id="V:Rule1" type="connector" idref="#_x0000_s1036"/>
        <o:r id="V:Rule2" type="connector" idref="#_x0000_s1041"/>
        <o:r id="V:Rule3" type="connector" idref="#_x0000_s1042"/>
      </o:rules>
    </o:shapelayout>
  </w:shapeDefaults>
  <w:decimalSymbol w:val="."/>
  <w:listSeparator w:val=","/>
  <w14:docId w14:val="68EC0924"/>
  <w15:chartTrackingRefBased/>
  <w15:docId w15:val="{91AD9FA9-FE8F-4E28-9394-A5D7BA3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407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DD132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D1327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D82033"/>
    <w:rPr>
      <w:color w:val="0000FF"/>
      <w:u w:val="single"/>
    </w:rPr>
  </w:style>
  <w:style w:type="table" w:styleId="TableGrid">
    <w:name w:val="Table Grid"/>
    <w:basedOn w:val="TableNormal"/>
    <w:uiPriority w:val="59"/>
    <w:rsid w:val="001D2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637C8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2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D1E587C39AD4C88D2074E9E11FD05" ma:contentTypeVersion="11" ma:contentTypeDescription="Create a new document." ma:contentTypeScope="" ma:versionID="f5fafc36cec13e37c3ec0cfe3afffff0">
  <xsd:schema xmlns:xsd="http://www.w3.org/2001/XMLSchema" xmlns:xs="http://www.w3.org/2001/XMLSchema" xmlns:p="http://schemas.microsoft.com/office/2006/metadata/properties" xmlns:ns2="a495d8bd-c989-472e-92f1-b4800e538ab6" targetNamespace="http://schemas.microsoft.com/office/2006/metadata/properties" ma:root="true" ma:fieldsID="1d5b58389a27fba34627ccaa8e149588" ns2:_="">
    <xsd:import namespace="a495d8bd-c989-472e-92f1-b4800e538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5d8bd-c989-472e-92f1-b4800e538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5DD304-915F-4FF9-895C-585EBBA22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5d8bd-c989-472e-92f1-b4800e538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68B33B-392C-42E9-B3A3-EAA370525B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D56290-DC67-4B72-A38B-05DE3679CC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690CA4-2B43-4C87-A009-5AE69FBC54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Northern Networking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subject/>
  <dc:creator>Gill Moore</dc:creator>
  <cp:keywords/>
  <cp:lastModifiedBy>Gail Massey</cp:lastModifiedBy>
  <cp:revision>2</cp:revision>
  <cp:lastPrinted>2021-11-08T13:35:00Z</cp:lastPrinted>
  <dcterms:created xsi:type="dcterms:W3CDTF">2022-02-17T10:45:00Z</dcterms:created>
  <dcterms:modified xsi:type="dcterms:W3CDTF">2022-02-17T10:45:00Z</dcterms:modified>
</cp:coreProperties>
</file>